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65013" w14:textId="7AC9F631" w:rsidR="00DE1EC7" w:rsidRPr="00737312" w:rsidRDefault="00FD51ED" w:rsidP="0035282F">
      <w:pPr>
        <w:spacing w:line="276" w:lineRule="auto"/>
        <w:rPr>
          <w:sz w:val="24"/>
          <w:szCs w:val="24"/>
        </w:rPr>
      </w:pPr>
      <w:r w:rsidRPr="00737312">
        <w:rPr>
          <w:sz w:val="24"/>
          <w:szCs w:val="24"/>
        </w:rPr>
        <w:t>Austin Frey</w:t>
      </w:r>
    </w:p>
    <w:p w14:paraId="30F6A871" w14:textId="61862155" w:rsidR="00FD51ED" w:rsidRPr="00737312" w:rsidRDefault="00FD51ED" w:rsidP="0035282F">
      <w:pPr>
        <w:spacing w:line="276" w:lineRule="auto"/>
        <w:rPr>
          <w:sz w:val="24"/>
          <w:szCs w:val="24"/>
        </w:rPr>
      </w:pPr>
      <w:r w:rsidRPr="00737312">
        <w:rPr>
          <w:sz w:val="24"/>
          <w:szCs w:val="24"/>
        </w:rPr>
        <w:t>Professor Ling</w:t>
      </w:r>
    </w:p>
    <w:p w14:paraId="71B9B1E9" w14:textId="3F7365F0" w:rsidR="00FD51ED" w:rsidRPr="00737312" w:rsidRDefault="00FD51ED" w:rsidP="0035282F">
      <w:pPr>
        <w:spacing w:line="276" w:lineRule="auto"/>
        <w:rPr>
          <w:sz w:val="24"/>
          <w:szCs w:val="24"/>
        </w:rPr>
      </w:pPr>
      <w:r w:rsidRPr="00737312">
        <w:rPr>
          <w:sz w:val="24"/>
          <w:szCs w:val="24"/>
        </w:rPr>
        <w:t>CS-300</w:t>
      </w:r>
    </w:p>
    <w:p w14:paraId="491A6E78" w14:textId="74C594CC" w:rsidR="00FD51ED" w:rsidRPr="00737312" w:rsidRDefault="00FD51ED" w:rsidP="0035282F">
      <w:pPr>
        <w:spacing w:line="276" w:lineRule="auto"/>
        <w:rPr>
          <w:sz w:val="24"/>
          <w:szCs w:val="24"/>
        </w:rPr>
      </w:pPr>
      <w:r w:rsidRPr="00737312">
        <w:rPr>
          <w:sz w:val="24"/>
          <w:szCs w:val="24"/>
        </w:rPr>
        <w:t>November 27, 2022</w:t>
      </w:r>
    </w:p>
    <w:p w14:paraId="5AEA51D1" w14:textId="7F80B4A3" w:rsidR="00FD51ED" w:rsidRPr="00737312" w:rsidRDefault="00FD51ED" w:rsidP="0035282F">
      <w:pPr>
        <w:spacing w:line="276" w:lineRule="auto"/>
        <w:jc w:val="center"/>
        <w:rPr>
          <w:sz w:val="24"/>
          <w:szCs w:val="24"/>
        </w:rPr>
      </w:pPr>
      <w:r w:rsidRPr="00737312">
        <w:rPr>
          <w:sz w:val="24"/>
          <w:szCs w:val="24"/>
        </w:rPr>
        <w:t>BinarySearchTree Code Reflection &amp; Pseudocode</w:t>
      </w:r>
    </w:p>
    <w:p w14:paraId="57387C78" w14:textId="03030471" w:rsidR="0046197C" w:rsidRPr="0022026E" w:rsidRDefault="0022026E" w:rsidP="0035282F">
      <w:pPr>
        <w:pBdr>
          <w:bottom w:val="single" w:sz="4" w:space="1" w:color="auto"/>
        </w:pBdr>
        <w:spacing w:line="276" w:lineRule="auto"/>
        <w:jc w:val="center"/>
        <w:rPr>
          <w:b/>
          <w:bCs/>
          <w:sz w:val="24"/>
          <w:szCs w:val="24"/>
        </w:rPr>
      </w:pPr>
      <w:r w:rsidRPr="0022026E">
        <w:rPr>
          <w:b/>
          <w:bCs/>
          <w:sz w:val="24"/>
          <w:szCs w:val="24"/>
        </w:rPr>
        <w:t>Code Reflection</w:t>
      </w:r>
    </w:p>
    <w:p w14:paraId="079ED1CC" w14:textId="79CD6213" w:rsidR="00FD51ED" w:rsidRDefault="00515A7D" w:rsidP="0035282F">
      <w:pPr>
        <w:spacing w:after="0" w:line="276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The purpose of the BinarySearchTree program is to expedite </w:t>
      </w:r>
      <w:r w:rsidR="00D553D8">
        <w:rPr>
          <w:sz w:val="24"/>
          <w:szCs w:val="24"/>
        </w:rPr>
        <w:t xml:space="preserve">search and removal processes. </w:t>
      </w:r>
      <w:r w:rsidR="00C10BDD">
        <w:rPr>
          <w:sz w:val="24"/>
          <w:szCs w:val="24"/>
        </w:rPr>
        <w:t>With a worst</w:t>
      </w:r>
      <w:r w:rsidR="00AF6C49">
        <w:rPr>
          <w:sz w:val="24"/>
          <w:szCs w:val="24"/>
        </w:rPr>
        <w:t>-</w:t>
      </w:r>
      <w:r w:rsidR="00C10BDD">
        <w:rPr>
          <w:sz w:val="24"/>
          <w:szCs w:val="24"/>
        </w:rPr>
        <w:t xml:space="preserve">case runtime complexity of O(N) </w:t>
      </w:r>
      <w:r w:rsidR="00171C83">
        <w:rPr>
          <w:sz w:val="24"/>
          <w:szCs w:val="24"/>
        </w:rPr>
        <w:t xml:space="preserve">and space complexity of </w:t>
      </w:r>
      <w:proofErr w:type="gramStart"/>
      <w:r w:rsidR="00171C83">
        <w:rPr>
          <w:sz w:val="24"/>
          <w:szCs w:val="24"/>
        </w:rPr>
        <w:t>O(</w:t>
      </w:r>
      <w:proofErr w:type="gramEnd"/>
      <w:r w:rsidR="00171C83">
        <w:rPr>
          <w:sz w:val="24"/>
          <w:szCs w:val="24"/>
        </w:rPr>
        <w:t xml:space="preserve">1) </w:t>
      </w:r>
      <w:r w:rsidR="00C10BDD">
        <w:rPr>
          <w:sz w:val="24"/>
          <w:szCs w:val="24"/>
        </w:rPr>
        <w:t xml:space="preserve">for a removal algorithm, binary search trees </w:t>
      </w:r>
      <w:r w:rsidR="008A4724">
        <w:rPr>
          <w:sz w:val="24"/>
          <w:szCs w:val="24"/>
        </w:rPr>
        <w:t>are one of the most efficient data structures</w:t>
      </w:r>
      <w:r w:rsidR="00171C83">
        <w:rPr>
          <w:sz w:val="24"/>
          <w:szCs w:val="24"/>
        </w:rPr>
        <w:t>.</w:t>
      </w:r>
      <w:r w:rsidR="00AF6C49">
        <w:rPr>
          <w:sz w:val="24"/>
          <w:szCs w:val="24"/>
        </w:rPr>
        <w:t xml:space="preserve"> However,</w:t>
      </w:r>
      <w:r w:rsidR="00171C83">
        <w:rPr>
          <w:sz w:val="24"/>
          <w:szCs w:val="24"/>
        </w:rPr>
        <w:t xml:space="preserve"> </w:t>
      </w:r>
      <w:r w:rsidR="00AF6C49">
        <w:rPr>
          <w:sz w:val="24"/>
          <w:szCs w:val="24"/>
        </w:rPr>
        <w:t xml:space="preserve">I did experience some difficulty developing the program because recursion can be challenging for me to debug. </w:t>
      </w:r>
      <w:r w:rsidR="00E67563">
        <w:rPr>
          <w:sz w:val="24"/>
          <w:szCs w:val="24"/>
        </w:rPr>
        <w:t>In addition, while developing the program, I encountered issues with the remove algorithm.</w:t>
      </w:r>
      <w:r w:rsidR="00311FD1">
        <w:rPr>
          <w:sz w:val="24"/>
          <w:szCs w:val="24"/>
        </w:rPr>
        <w:t xml:space="preserve"> As a result,</w:t>
      </w:r>
      <w:r w:rsidR="00E67563">
        <w:rPr>
          <w:sz w:val="24"/>
          <w:szCs w:val="24"/>
        </w:rPr>
        <w:t xml:space="preserve"> I had to do additional research, exercises, and visual </w:t>
      </w:r>
      <w:r w:rsidR="004B445B">
        <w:rPr>
          <w:sz w:val="24"/>
          <w:szCs w:val="24"/>
        </w:rPr>
        <w:t xml:space="preserve">diagrams to follow what was happening with the program. </w:t>
      </w:r>
      <w:r w:rsidR="00240E93">
        <w:rPr>
          <w:sz w:val="24"/>
          <w:szCs w:val="24"/>
        </w:rPr>
        <w:t>Eventually, I realized that my algorithm was not accurately</w:t>
      </w:r>
      <w:r w:rsidR="0046197C">
        <w:rPr>
          <w:sz w:val="24"/>
          <w:szCs w:val="24"/>
        </w:rPr>
        <w:t xml:space="preserve"> modifying nodes on the binary search tree. However, after fixing my mistake, the program worked perfectly. </w:t>
      </w:r>
    </w:p>
    <w:p w14:paraId="2B23D778" w14:textId="77777777" w:rsidR="0035282F" w:rsidRDefault="0035282F" w:rsidP="0035282F">
      <w:pPr>
        <w:spacing w:after="0" w:line="276" w:lineRule="auto"/>
        <w:ind w:firstLine="720"/>
        <w:rPr>
          <w:sz w:val="24"/>
          <w:szCs w:val="24"/>
        </w:rPr>
      </w:pPr>
    </w:p>
    <w:p w14:paraId="0CD245D3" w14:textId="475608B9" w:rsidR="0046197C" w:rsidRDefault="0022026E" w:rsidP="0035282F">
      <w:pPr>
        <w:pBdr>
          <w:bottom w:val="single" w:sz="4" w:space="1" w:color="auto"/>
        </w:pBdr>
        <w:spacing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seudocode</w:t>
      </w:r>
    </w:p>
    <w:p w14:paraId="1CB0CA04" w14:textId="77777777" w:rsidR="007F479E" w:rsidRDefault="007F479E" w:rsidP="0035282F">
      <w:pPr>
        <w:spacing w:line="240" w:lineRule="auto"/>
        <w:rPr>
          <w:i/>
          <w:iCs/>
          <w:sz w:val="24"/>
          <w:szCs w:val="24"/>
        </w:rPr>
      </w:pPr>
    </w:p>
    <w:p w14:paraId="7B859EE0" w14:textId="3EBE1177" w:rsidR="0022026E" w:rsidRDefault="00A6207A" w:rsidP="00C02DA6">
      <w:pPr>
        <w:pBdr>
          <w:bottom w:val="single" w:sz="4" w:space="1" w:color="auto"/>
        </w:pBdr>
        <w:spacing w:line="240" w:lineRule="auto"/>
        <w:rPr>
          <w:sz w:val="24"/>
          <w:szCs w:val="24"/>
        </w:rPr>
      </w:pPr>
      <w:r>
        <w:rPr>
          <w:i/>
          <w:iCs/>
          <w:sz w:val="24"/>
          <w:szCs w:val="24"/>
        </w:rPr>
        <w:t xml:space="preserve">Function </w:t>
      </w:r>
      <w:proofErr w:type="gramStart"/>
      <w:r>
        <w:rPr>
          <w:i/>
          <w:iCs/>
          <w:sz w:val="24"/>
          <w:szCs w:val="24"/>
        </w:rPr>
        <w:t>Insert(</w:t>
      </w:r>
      <w:proofErr w:type="gramEnd"/>
      <w:r w:rsidR="00BB3FF0">
        <w:rPr>
          <w:i/>
          <w:iCs/>
          <w:sz w:val="24"/>
          <w:szCs w:val="24"/>
        </w:rPr>
        <w:t>Bid bid</w:t>
      </w:r>
      <w:r>
        <w:rPr>
          <w:i/>
          <w:iCs/>
          <w:sz w:val="24"/>
          <w:szCs w:val="24"/>
        </w:rPr>
        <w:t>)</w:t>
      </w:r>
    </w:p>
    <w:p w14:paraId="63677063" w14:textId="6FDD2DD2" w:rsidR="00B418A6" w:rsidRDefault="00B418A6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Pass in: Bid </w:t>
      </w:r>
      <w:proofErr w:type="spellStart"/>
      <w:r>
        <w:rPr>
          <w:sz w:val="24"/>
          <w:szCs w:val="24"/>
        </w:rPr>
        <w:t>bid</w:t>
      </w:r>
      <w:proofErr w:type="spellEnd"/>
    </w:p>
    <w:p w14:paraId="72F73073" w14:textId="1363062C" w:rsidR="00CC4FEC" w:rsidRDefault="00CC4FEC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I</w:t>
      </w:r>
      <w:r w:rsidR="00B14CD1">
        <w:rPr>
          <w:sz w:val="24"/>
          <w:szCs w:val="24"/>
        </w:rPr>
        <w:t>F</w:t>
      </w:r>
      <w:r>
        <w:rPr>
          <w:sz w:val="24"/>
          <w:szCs w:val="24"/>
        </w:rPr>
        <w:t xml:space="preserve"> root node is null</w:t>
      </w:r>
    </w:p>
    <w:p w14:paraId="0E4B7932" w14:textId="24B8F556" w:rsidR="00D366D0" w:rsidRDefault="00D366D0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81467F">
        <w:rPr>
          <w:sz w:val="24"/>
          <w:szCs w:val="24"/>
        </w:rPr>
        <w:t>CREATE</w:t>
      </w:r>
      <w:r w:rsidR="00231290">
        <w:rPr>
          <w:sz w:val="24"/>
          <w:szCs w:val="24"/>
        </w:rPr>
        <w:t xml:space="preserve"> new node with bid</w:t>
      </w:r>
      <w:r w:rsidR="00747A05">
        <w:rPr>
          <w:sz w:val="24"/>
          <w:szCs w:val="24"/>
        </w:rPr>
        <w:t xml:space="preserve"> </w:t>
      </w:r>
    </w:p>
    <w:p w14:paraId="11AC6DC7" w14:textId="1DEA1C53" w:rsidR="00231290" w:rsidRDefault="00231290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A</w:t>
      </w:r>
      <w:r w:rsidR="0081467F">
        <w:rPr>
          <w:sz w:val="24"/>
          <w:szCs w:val="24"/>
        </w:rPr>
        <w:t>SSIGN</w:t>
      </w:r>
      <w:r>
        <w:rPr>
          <w:sz w:val="24"/>
          <w:szCs w:val="24"/>
        </w:rPr>
        <w:t xml:space="preserve"> new node to root</w:t>
      </w:r>
    </w:p>
    <w:p w14:paraId="255763B5" w14:textId="3C66EBC1" w:rsidR="00231290" w:rsidRDefault="00231290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S</w:t>
      </w:r>
      <w:r w:rsidR="0081467F">
        <w:rPr>
          <w:sz w:val="24"/>
          <w:szCs w:val="24"/>
        </w:rPr>
        <w:t>ET</w:t>
      </w:r>
      <w:r>
        <w:rPr>
          <w:sz w:val="24"/>
          <w:szCs w:val="24"/>
        </w:rPr>
        <w:t xml:space="preserve"> root’s left and right pointers to null</w:t>
      </w:r>
    </w:p>
    <w:p w14:paraId="2E99D976" w14:textId="60246963" w:rsidR="00B418A6" w:rsidRDefault="00B418A6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I</w:t>
      </w:r>
      <w:r w:rsidR="0081467F">
        <w:rPr>
          <w:sz w:val="24"/>
          <w:szCs w:val="24"/>
        </w:rPr>
        <w:t>NCREMENT</w:t>
      </w:r>
      <w:r>
        <w:rPr>
          <w:sz w:val="24"/>
          <w:szCs w:val="24"/>
        </w:rPr>
        <w:t xml:space="preserve"> size for binary search tree</w:t>
      </w:r>
    </w:p>
    <w:p w14:paraId="55C2B27F" w14:textId="31B5E90E" w:rsidR="00B418A6" w:rsidRDefault="00B418A6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BB3FF0">
        <w:rPr>
          <w:sz w:val="24"/>
          <w:szCs w:val="24"/>
        </w:rPr>
        <w:t>E</w:t>
      </w:r>
      <w:r w:rsidR="00B14CD1">
        <w:rPr>
          <w:sz w:val="24"/>
          <w:szCs w:val="24"/>
        </w:rPr>
        <w:t>LSE</w:t>
      </w:r>
    </w:p>
    <w:p w14:paraId="31932E3A" w14:textId="79778A17" w:rsidR="00BB3FF0" w:rsidRDefault="00BB3FF0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Call: </w:t>
      </w:r>
      <w:proofErr w:type="spellStart"/>
      <w:proofErr w:type="gramStart"/>
      <w:r>
        <w:rPr>
          <w:sz w:val="24"/>
          <w:szCs w:val="24"/>
        </w:rPr>
        <w:t>addNode</w:t>
      </w:r>
      <w:proofErr w:type="spellEnd"/>
      <w:r>
        <w:rPr>
          <w:sz w:val="24"/>
          <w:szCs w:val="24"/>
        </w:rPr>
        <w:t>(</w:t>
      </w:r>
      <w:proofErr w:type="gramEnd"/>
      <w:r w:rsidR="00B14CD1">
        <w:rPr>
          <w:sz w:val="24"/>
          <w:szCs w:val="24"/>
        </w:rPr>
        <w:t>root node, bid)</w:t>
      </w:r>
    </w:p>
    <w:p w14:paraId="046AE1C3" w14:textId="3DD10A55" w:rsidR="00B14CD1" w:rsidRDefault="00B14CD1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END IF ELSE</w:t>
      </w:r>
    </w:p>
    <w:p w14:paraId="53C7CC3E" w14:textId="27D16320" w:rsidR="00B14CD1" w:rsidRDefault="00B14CD1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Pass out: None</w:t>
      </w:r>
    </w:p>
    <w:p w14:paraId="741BC26B" w14:textId="0F6C28DA" w:rsidR="00B14CD1" w:rsidRDefault="00B14CD1" w:rsidP="00C02DA6">
      <w:pPr>
        <w:spacing w:line="240" w:lineRule="auto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End function</w:t>
      </w:r>
    </w:p>
    <w:p w14:paraId="095E61C1" w14:textId="77A4B1F4" w:rsidR="0076716A" w:rsidRDefault="003F368F" w:rsidP="00C02DA6">
      <w:pPr>
        <w:pBdr>
          <w:bottom w:val="single" w:sz="4" w:space="1" w:color="auto"/>
        </w:pBdr>
        <w:spacing w:line="240" w:lineRule="auto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lastRenderedPageBreak/>
        <w:t xml:space="preserve">Function </w:t>
      </w:r>
      <w:proofErr w:type="spellStart"/>
      <w:proofErr w:type="gramStart"/>
      <w:r>
        <w:rPr>
          <w:i/>
          <w:iCs/>
          <w:sz w:val="24"/>
          <w:szCs w:val="24"/>
        </w:rPr>
        <w:t>addNode</w:t>
      </w:r>
      <w:proofErr w:type="spellEnd"/>
      <w:r>
        <w:rPr>
          <w:i/>
          <w:iCs/>
          <w:sz w:val="24"/>
          <w:szCs w:val="24"/>
        </w:rPr>
        <w:t>(</w:t>
      </w:r>
      <w:proofErr w:type="gramEnd"/>
      <w:r>
        <w:rPr>
          <w:i/>
          <w:iCs/>
          <w:sz w:val="24"/>
          <w:szCs w:val="24"/>
        </w:rPr>
        <w:t>Node node, Bid bid)</w:t>
      </w:r>
    </w:p>
    <w:p w14:paraId="6D7C19EF" w14:textId="6E465D60" w:rsidR="003F368F" w:rsidRDefault="003F368F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Pass </w:t>
      </w:r>
      <w:proofErr w:type="gramStart"/>
      <w:r>
        <w:rPr>
          <w:sz w:val="24"/>
          <w:szCs w:val="24"/>
        </w:rPr>
        <w:t>in:</w:t>
      </w:r>
      <w:proofErr w:type="gramEnd"/>
      <w:r>
        <w:rPr>
          <w:sz w:val="24"/>
          <w:szCs w:val="24"/>
        </w:rPr>
        <w:t xml:space="preserve"> </w:t>
      </w:r>
      <w:r w:rsidR="008F5D53">
        <w:rPr>
          <w:sz w:val="24"/>
          <w:szCs w:val="24"/>
        </w:rPr>
        <w:t>node – starting node to search from; bid – the bid to be inserted</w:t>
      </w:r>
    </w:p>
    <w:p w14:paraId="6FA56CB2" w14:textId="416A7D8B" w:rsidR="008F5D53" w:rsidRDefault="008F5D53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81467F">
        <w:rPr>
          <w:sz w:val="24"/>
          <w:szCs w:val="24"/>
        </w:rPr>
        <w:t xml:space="preserve">CREATE </w:t>
      </w:r>
      <w:proofErr w:type="spellStart"/>
      <w:r w:rsidR="0081467F">
        <w:rPr>
          <w:sz w:val="24"/>
          <w:szCs w:val="24"/>
        </w:rPr>
        <w:t>nodeToAdd</w:t>
      </w:r>
      <w:proofErr w:type="spellEnd"/>
    </w:p>
    <w:p w14:paraId="3D249A22" w14:textId="493CD3CD" w:rsidR="006624EC" w:rsidRDefault="006624EC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IF node’s </w:t>
      </w:r>
      <w:proofErr w:type="spellStart"/>
      <w:r>
        <w:rPr>
          <w:sz w:val="24"/>
          <w:szCs w:val="24"/>
        </w:rPr>
        <w:t>bidId</w:t>
      </w:r>
      <w:proofErr w:type="spellEnd"/>
      <w:r>
        <w:rPr>
          <w:sz w:val="24"/>
          <w:szCs w:val="24"/>
        </w:rPr>
        <w:t xml:space="preserve"> is larger than </w:t>
      </w:r>
      <w:proofErr w:type="spellStart"/>
      <w:r>
        <w:rPr>
          <w:sz w:val="24"/>
          <w:szCs w:val="24"/>
        </w:rPr>
        <w:t>nodeToAdd’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idId</w:t>
      </w:r>
      <w:proofErr w:type="spellEnd"/>
    </w:p>
    <w:p w14:paraId="3AA3D20F" w14:textId="71CA58FC" w:rsidR="003544B7" w:rsidRDefault="003544B7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IF node’s left pointer is null</w:t>
      </w:r>
    </w:p>
    <w:p w14:paraId="640278EF" w14:textId="4EF9BF0C" w:rsidR="003544B7" w:rsidRDefault="003544B7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9D508C">
        <w:rPr>
          <w:sz w:val="24"/>
          <w:szCs w:val="24"/>
        </w:rPr>
        <w:t xml:space="preserve">SET node’s left pointer to </w:t>
      </w:r>
      <w:proofErr w:type="spellStart"/>
      <w:r w:rsidR="009D508C">
        <w:rPr>
          <w:sz w:val="24"/>
          <w:szCs w:val="24"/>
        </w:rPr>
        <w:t>nodeToAdd</w:t>
      </w:r>
      <w:proofErr w:type="spellEnd"/>
    </w:p>
    <w:p w14:paraId="0452369B" w14:textId="21A49B4A" w:rsidR="009D508C" w:rsidRDefault="009D508C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INCREMENT size of binary search tree</w:t>
      </w:r>
    </w:p>
    <w:p w14:paraId="14B77E70" w14:textId="5A27087F" w:rsidR="009D508C" w:rsidRDefault="009D508C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ELSE</w:t>
      </w:r>
    </w:p>
    <w:p w14:paraId="4774770C" w14:textId="008C2331" w:rsidR="009D508C" w:rsidRDefault="009D508C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5C5440">
        <w:rPr>
          <w:sz w:val="24"/>
          <w:szCs w:val="24"/>
        </w:rPr>
        <w:t xml:space="preserve">Call: </w:t>
      </w:r>
      <w:proofErr w:type="spellStart"/>
      <w:proofErr w:type="gramStart"/>
      <w:r w:rsidR="005C5440">
        <w:rPr>
          <w:sz w:val="24"/>
          <w:szCs w:val="24"/>
        </w:rPr>
        <w:t>addNode</w:t>
      </w:r>
      <w:proofErr w:type="spellEnd"/>
      <w:r w:rsidR="005C5440">
        <w:rPr>
          <w:sz w:val="24"/>
          <w:szCs w:val="24"/>
        </w:rPr>
        <w:t>(</w:t>
      </w:r>
      <w:proofErr w:type="gramEnd"/>
      <w:r w:rsidR="005C5440">
        <w:rPr>
          <w:sz w:val="24"/>
          <w:szCs w:val="24"/>
        </w:rPr>
        <w:t>node’s left pointer, bid)</w:t>
      </w:r>
    </w:p>
    <w:p w14:paraId="69E6063A" w14:textId="24145560" w:rsidR="005C5440" w:rsidRDefault="005C5440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25713">
        <w:rPr>
          <w:sz w:val="24"/>
          <w:szCs w:val="24"/>
        </w:rPr>
        <w:t>END IF ELSE</w:t>
      </w:r>
    </w:p>
    <w:p w14:paraId="400BCE65" w14:textId="213F969E" w:rsidR="00F25713" w:rsidRDefault="00F25713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ELSE</w:t>
      </w:r>
    </w:p>
    <w:p w14:paraId="1A41EEF1" w14:textId="3756C8E9" w:rsidR="001D3B0D" w:rsidRDefault="001D3B0D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IF node’s right pointer is null</w:t>
      </w:r>
    </w:p>
    <w:p w14:paraId="4F14C5F4" w14:textId="5DA2BB79" w:rsidR="001D3B0D" w:rsidRDefault="001D3B0D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ET node’s right pointer to </w:t>
      </w:r>
      <w:proofErr w:type="spellStart"/>
      <w:r>
        <w:rPr>
          <w:sz w:val="24"/>
          <w:szCs w:val="24"/>
        </w:rPr>
        <w:t>nodeToAdd</w:t>
      </w:r>
      <w:proofErr w:type="spellEnd"/>
    </w:p>
    <w:p w14:paraId="3CF8407B" w14:textId="74C8E968" w:rsidR="001D3B0D" w:rsidRDefault="001D3B0D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INCREMENT size of binary search three</w:t>
      </w:r>
    </w:p>
    <w:p w14:paraId="0F4B8929" w14:textId="5198A63B" w:rsidR="001D3B0D" w:rsidRDefault="001D3B0D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ELSE</w:t>
      </w:r>
    </w:p>
    <w:p w14:paraId="48A6C697" w14:textId="46BEC20E" w:rsidR="001D3B0D" w:rsidRDefault="001D3B0D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Call: </w:t>
      </w:r>
      <w:proofErr w:type="spellStart"/>
      <w:proofErr w:type="gramStart"/>
      <w:r>
        <w:rPr>
          <w:sz w:val="24"/>
          <w:szCs w:val="24"/>
        </w:rPr>
        <w:t>addNode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node’s right pointer, bid)</w:t>
      </w:r>
    </w:p>
    <w:p w14:paraId="45A9C099" w14:textId="2E933DAF" w:rsidR="0035282F" w:rsidRDefault="0035282F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END IF ELSE</w:t>
      </w:r>
    </w:p>
    <w:p w14:paraId="0A1E4A37" w14:textId="1FC1AEF4" w:rsidR="0035282F" w:rsidRDefault="0035282F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END IF ELSE</w:t>
      </w:r>
    </w:p>
    <w:p w14:paraId="7A7169B9" w14:textId="1FDAB7F6" w:rsidR="0035282F" w:rsidRDefault="0035282F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Pass out: None</w:t>
      </w:r>
    </w:p>
    <w:p w14:paraId="0CF2476A" w14:textId="48D2BE8B" w:rsidR="0035282F" w:rsidRDefault="0035282F" w:rsidP="00C02DA6">
      <w:pPr>
        <w:spacing w:line="240" w:lineRule="auto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End function</w:t>
      </w:r>
    </w:p>
    <w:p w14:paraId="2A4EF15C" w14:textId="77777777" w:rsidR="007F479E" w:rsidRDefault="007F479E" w:rsidP="0035282F">
      <w:pPr>
        <w:spacing w:line="240" w:lineRule="auto"/>
        <w:rPr>
          <w:i/>
          <w:iCs/>
          <w:sz w:val="24"/>
          <w:szCs w:val="24"/>
        </w:rPr>
      </w:pPr>
    </w:p>
    <w:p w14:paraId="33187777" w14:textId="2B94A930" w:rsidR="007F479E" w:rsidRDefault="009973C1" w:rsidP="00C02DA6">
      <w:pPr>
        <w:pBdr>
          <w:bottom w:val="single" w:sz="4" w:space="1" w:color="auto"/>
        </w:pBdr>
        <w:spacing w:line="240" w:lineRule="auto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Function </w:t>
      </w:r>
      <w:proofErr w:type="spellStart"/>
      <w:r>
        <w:rPr>
          <w:i/>
          <w:iCs/>
          <w:sz w:val="24"/>
          <w:szCs w:val="24"/>
        </w:rPr>
        <w:t>removeNode</w:t>
      </w:r>
      <w:proofErr w:type="spellEnd"/>
      <w:r>
        <w:rPr>
          <w:i/>
          <w:iCs/>
          <w:sz w:val="24"/>
          <w:szCs w:val="24"/>
        </w:rPr>
        <w:t xml:space="preserve"> (</w:t>
      </w:r>
      <w:r w:rsidR="00A31DD1">
        <w:rPr>
          <w:i/>
          <w:iCs/>
          <w:sz w:val="24"/>
          <w:szCs w:val="24"/>
        </w:rPr>
        <w:t>Node</w:t>
      </w:r>
      <w:r w:rsidR="00C42AB9">
        <w:rPr>
          <w:i/>
          <w:iCs/>
          <w:sz w:val="24"/>
          <w:szCs w:val="24"/>
        </w:rPr>
        <w:t xml:space="preserve">* &amp;node, String </w:t>
      </w:r>
      <w:proofErr w:type="spellStart"/>
      <w:r w:rsidR="00C42AB9">
        <w:rPr>
          <w:i/>
          <w:iCs/>
          <w:sz w:val="24"/>
          <w:szCs w:val="24"/>
        </w:rPr>
        <w:t>bidId</w:t>
      </w:r>
      <w:proofErr w:type="spellEnd"/>
      <w:r w:rsidR="00C42AB9">
        <w:rPr>
          <w:i/>
          <w:iCs/>
          <w:sz w:val="24"/>
          <w:szCs w:val="24"/>
        </w:rPr>
        <w:t>)</w:t>
      </w:r>
    </w:p>
    <w:p w14:paraId="7A23299A" w14:textId="6173D5CB" w:rsidR="00C42AB9" w:rsidRDefault="00C42AB9" w:rsidP="0035282F">
      <w:pPr>
        <w:spacing w:line="240" w:lineRule="auto"/>
        <w:rPr>
          <w:sz w:val="24"/>
          <w:szCs w:val="24"/>
        </w:rPr>
      </w:pPr>
      <w:r>
        <w:rPr>
          <w:i/>
          <w:iCs/>
          <w:sz w:val="24"/>
          <w:szCs w:val="24"/>
        </w:rPr>
        <w:tab/>
      </w:r>
      <w:r>
        <w:rPr>
          <w:sz w:val="24"/>
          <w:szCs w:val="24"/>
        </w:rPr>
        <w:t xml:space="preserve">Pass </w:t>
      </w:r>
      <w:proofErr w:type="gramStart"/>
      <w:r>
        <w:rPr>
          <w:sz w:val="24"/>
          <w:szCs w:val="24"/>
        </w:rPr>
        <w:t>in:</w:t>
      </w:r>
      <w:proofErr w:type="gramEnd"/>
      <w:r>
        <w:rPr>
          <w:sz w:val="24"/>
          <w:szCs w:val="24"/>
        </w:rPr>
        <w:t xml:space="preserve"> node – the node to start searching from</w:t>
      </w:r>
      <w:r w:rsidR="00D26E25">
        <w:rPr>
          <w:sz w:val="24"/>
          <w:szCs w:val="24"/>
        </w:rPr>
        <w:t xml:space="preserve">; </w:t>
      </w:r>
      <w:proofErr w:type="spellStart"/>
      <w:r w:rsidR="00D26E25">
        <w:rPr>
          <w:sz w:val="24"/>
          <w:szCs w:val="24"/>
        </w:rPr>
        <w:t>bidId</w:t>
      </w:r>
      <w:proofErr w:type="spellEnd"/>
      <w:r w:rsidR="00D26E25">
        <w:rPr>
          <w:sz w:val="24"/>
          <w:szCs w:val="24"/>
        </w:rPr>
        <w:t xml:space="preserve"> – the key of the node to remove</w:t>
      </w:r>
    </w:p>
    <w:p w14:paraId="5D8B2947" w14:textId="48A46952" w:rsidR="00D26E25" w:rsidRDefault="00D26E25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IF node is null</w:t>
      </w:r>
    </w:p>
    <w:p w14:paraId="7113EEA6" w14:textId="10E4FA10" w:rsidR="00D26E25" w:rsidRDefault="00D26E25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RETURN</w:t>
      </w:r>
    </w:p>
    <w:p w14:paraId="04CF3A1C" w14:textId="3A2B22E7" w:rsidR="00D26E25" w:rsidRDefault="00D26E25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END IF</w:t>
      </w:r>
    </w:p>
    <w:p w14:paraId="67FB9D4E" w14:textId="037D6A85" w:rsidR="00D26E25" w:rsidRDefault="00D26E25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IF</w:t>
      </w:r>
      <w:r w:rsidR="00D73B85">
        <w:rPr>
          <w:sz w:val="24"/>
          <w:szCs w:val="24"/>
        </w:rPr>
        <w:t xml:space="preserve"> </w:t>
      </w:r>
      <w:proofErr w:type="spellStart"/>
      <w:r w:rsidR="00D73B85">
        <w:rPr>
          <w:sz w:val="24"/>
          <w:szCs w:val="24"/>
        </w:rPr>
        <w:t>bidId</w:t>
      </w:r>
      <w:proofErr w:type="spellEnd"/>
      <w:r w:rsidR="00D73B85">
        <w:rPr>
          <w:sz w:val="24"/>
          <w:szCs w:val="24"/>
        </w:rPr>
        <w:t xml:space="preserve"> is less than node’s </w:t>
      </w:r>
      <w:proofErr w:type="spellStart"/>
      <w:r w:rsidR="00D73B85">
        <w:rPr>
          <w:sz w:val="24"/>
          <w:szCs w:val="24"/>
        </w:rPr>
        <w:t>bidId</w:t>
      </w:r>
      <w:proofErr w:type="spellEnd"/>
    </w:p>
    <w:p w14:paraId="3B40D66A" w14:textId="7D5D3857" w:rsidR="00D73B85" w:rsidRDefault="00D73B85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D025B">
        <w:rPr>
          <w:sz w:val="24"/>
          <w:szCs w:val="24"/>
        </w:rPr>
        <w:t xml:space="preserve">Call: </w:t>
      </w:r>
      <w:proofErr w:type="spellStart"/>
      <w:proofErr w:type="gramStart"/>
      <w:r w:rsidR="00FD025B">
        <w:rPr>
          <w:sz w:val="24"/>
          <w:szCs w:val="24"/>
        </w:rPr>
        <w:t>removeNode</w:t>
      </w:r>
      <w:proofErr w:type="spellEnd"/>
      <w:r w:rsidR="00FD025B">
        <w:rPr>
          <w:sz w:val="24"/>
          <w:szCs w:val="24"/>
        </w:rPr>
        <w:t>(</w:t>
      </w:r>
      <w:proofErr w:type="gramEnd"/>
      <w:r w:rsidR="00FD025B">
        <w:rPr>
          <w:sz w:val="24"/>
          <w:szCs w:val="24"/>
        </w:rPr>
        <w:t xml:space="preserve">node’s left pointer, </w:t>
      </w:r>
      <w:proofErr w:type="spellStart"/>
      <w:r w:rsidR="00FD025B">
        <w:rPr>
          <w:sz w:val="24"/>
          <w:szCs w:val="24"/>
        </w:rPr>
        <w:t>bidId</w:t>
      </w:r>
      <w:proofErr w:type="spellEnd"/>
      <w:r w:rsidR="00FD025B">
        <w:rPr>
          <w:sz w:val="24"/>
          <w:szCs w:val="24"/>
        </w:rPr>
        <w:t>)</w:t>
      </w:r>
    </w:p>
    <w:p w14:paraId="5655786A" w14:textId="468B25A6" w:rsidR="00FD025B" w:rsidRDefault="00FD025B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ab/>
        <w:t xml:space="preserve">ELSE IF </w:t>
      </w:r>
      <w:proofErr w:type="spellStart"/>
      <w:r w:rsidR="00A06B82">
        <w:rPr>
          <w:sz w:val="24"/>
          <w:szCs w:val="24"/>
        </w:rPr>
        <w:t>bidId</w:t>
      </w:r>
      <w:proofErr w:type="spellEnd"/>
      <w:r w:rsidR="00A06B82">
        <w:rPr>
          <w:sz w:val="24"/>
          <w:szCs w:val="24"/>
        </w:rPr>
        <w:t xml:space="preserve"> is greater than node’s </w:t>
      </w:r>
      <w:proofErr w:type="spellStart"/>
      <w:r w:rsidR="00A06B82">
        <w:rPr>
          <w:sz w:val="24"/>
          <w:szCs w:val="24"/>
        </w:rPr>
        <w:t>bidId</w:t>
      </w:r>
      <w:proofErr w:type="spellEnd"/>
    </w:p>
    <w:p w14:paraId="4784382D" w14:textId="4BFE976D" w:rsidR="00A06B82" w:rsidRDefault="00A06B82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Call: </w:t>
      </w:r>
      <w:proofErr w:type="spellStart"/>
      <w:proofErr w:type="gramStart"/>
      <w:r>
        <w:rPr>
          <w:sz w:val="24"/>
          <w:szCs w:val="24"/>
        </w:rPr>
        <w:t>removeNode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node’s right pointer, </w:t>
      </w:r>
      <w:proofErr w:type="spellStart"/>
      <w:r>
        <w:rPr>
          <w:sz w:val="24"/>
          <w:szCs w:val="24"/>
        </w:rPr>
        <w:t>bidId</w:t>
      </w:r>
      <w:proofErr w:type="spellEnd"/>
      <w:r>
        <w:rPr>
          <w:sz w:val="24"/>
          <w:szCs w:val="24"/>
        </w:rPr>
        <w:t>)</w:t>
      </w:r>
    </w:p>
    <w:p w14:paraId="10C6D6BF" w14:textId="77312F20" w:rsidR="00A06B82" w:rsidRPr="00C42AB9" w:rsidRDefault="00A06B82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ELSE </w:t>
      </w:r>
      <w:r w:rsidR="005951F7" w:rsidRPr="005951F7">
        <w:rPr>
          <w:i/>
          <w:iCs/>
          <w:sz w:val="24"/>
          <w:szCs w:val="24"/>
        </w:rPr>
        <w:t xml:space="preserve">(Matching </w:t>
      </w:r>
      <w:proofErr w:type="spellStart"/>
      <w:r w:rsidR="005951F7" w:rsidRPr="005951F7">
        <w:rPr>
          <w:i/>
          <w:iCs/>
          <w:sz w:val="24"/>
          <w:szCs w:val="24"/>
        </w:rPr>
        <w:t>bidId</w:t>
      </w:r>
      <w:proofErr w:type="spellEnd"/>
      <w:r w:rsidR="005951F7" w:rsidRPr="005951F7">
        <w:rPr>
          <w:i/>
          <w:iCs/>
          <w:sz w:val="24"/>
          <w:szCs w:val="24"/>
        </w:rPr>
        <w:t xml:space="preserve"> has been found)</w:t>
      </w:r>
    </w:p>
    <w:p w14:paraId="33D2B2A2" w14:textId="33E9B89A" w:rsidR="0081467F" w:rsidRDefault="0081467F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A9491C">
        <w:rPr>
          <w:sz w:val="24"/>
          <w:szCs w:val="24"/>
        </w:rPr>
        <w:tab/>
        <w:t xml:space="preserve">IF </w:t>
      </w:r>
      <w:r w:rsidR="00340672">
        <w:rPr>
          <w:sz w:val="24"/>
          <w:szCs w:val="24"/>
        </w:rPr>
        <w:t>node is a leaf (</w:t>
      </w:r>
      <w:r w:rsidR="00A9491C" w:rsidRPr="00340672">
        <w:rPr>
          <w:i/>
          <w:iCs/>
          <w:sz w:val="24"/>
          <w:szCs w:val="24"/>
        </w:rPr>
        <w:t>node’s left and right pointers are null</w:t>
      </w:r>
      <w:r w:rsidR="00340672">
        <w:rPr>
          <w:sz w:val="24"/>
          <w:szCs w:val="24"/>
        </w:rPr>
        <w:t>)</w:t>
      </w:r>
    </w:p>
    <w:p w14:paraId="3E3ED26D" w14:textId="3E1C40DC" w:rsidR="00A9491C" w:rsidRPr="003F368F" w:rsidRDefault="00A9491C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ELETE node</w:t>
      </w:r>
    </w:p>
    <w:p w14:paraId="3D92DB6A" w14:textId="587AF7AF" w:rsidR="00A6207A" w:rsidRDefault="00340672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ELSE IF node has two children</w:t>
      </w:r>
      <w:r w:rsidR="00632DF7">
        <w:rPr>
          <w:sz w:val="24"/>
          <w:szCs w:val="24"/>
        </w:rPr>
        <w:t xml:space="preserve"> (</w:t>
      </w:r>
      <w:r w:rsidR="00632DF7">
        <w:rPr>
          <w:i/>
          <w:iCs/>
          <w:sz w:val="24"/>
          <w:szCs w:val="24"/>
        </w:rPr>
        <w:t>node’s left and right pointers are not null</w:t>
      </w:r>
      <w:r w:rsidR="00632DF7">
        <w:rPr>
          <w:sz w:val="24"/>
          <w:szCs w:val="24"/>
        </w:rPr>
        <w:t>)</w:t>
      </w:r>
    </w:p>
    <w:p w14:paraId="5168EEC3" w14:textId="119E08BF" w:rsidR="00632DF7" w:rsidRDefault="00632DF7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FIND node’s </w:t>
      </w:r>
      <w:r w:rsidR="00850FE9">
        <w:rPr>
          <w:sz w:val="24"/>
          <w:szCs w:val="24"/>
        </w:rPr>
        <w:t xml:space="preserve">predecessor </w:t>
      </w:r>
    </w:p>
    <w:p w14:paraId="13256FCC" w14:textId="27B5BAF2" w:rsidR="00850FE9" w:rsidRDefault="00850FE9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6105F1">
        <w:rPr>
          <w:sz w:val="24"/>
          <w:szCs w:val="24"/>
        </w:rPr>
        <w:t>MOVE predecessor’s bid to node</w:t>
      </w:r>
    </w:p>
    <w:p w14:paraId="63C9978B" w14:textId="69B10AE6" w:rsidR="001042E6" w:rsidRDefault="001042E6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Call: </w:t>
      </w:r>
      <w:proofErr w:type="spellStart"/>
      <w:proofErr w:type="gramStart"/>
      <w:r>
        <w:rPr>
          <w:sz w:val="24"/>
          <w:szCs w:val="24"/>
        </w:rPr>
        <w:t>removeNode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node’s left pointer, predecessor’s </w:t>
      </w:r>
      <w:proofErr w:type="spellStart"/>
      <w:r>
        <w:rPr>
          <w:sz w:val="24"/>
          <w:szCs w:val="24"/>
        </w:rPr>
        <w:t>bidId</w:t>
      </w:r>
      <w:proofErr w:type="spellEnd"/>
      <w:r>
        <w:rPr>
          <w:sz w:val="24"/>
          <w:szCs w:val="24"/>
        </w:rPr>
        <w:t>)</w:t>
      </w:r>
    </w:p>
    <w:p w14:paraId="2839756B" w14:textId="5D8B245E" w:rsidR="001042E6" w:rsidRDefault="001042E6" w:rsidP="0035282F">
      <w:pPr>
        <w:spacing w:line="240" w:lineRule="auto"/>
        <w:rPr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ELSE (</w:t>
      </w:r>
      <w:r>
        <w:rPr>
          <w:i/>
          <w:iCs/>
          <w:sz w:val="24"/>
          <w:szCs w:val="24"/>
        </w:rPr>
        <w:t>node has one child)</w:t>
      </w:r>
    </w:p>
    <w:p w14:paraId="7B48D294" w14:textId="45E52702" w:rsidR="001042E6" w:rsidRDefault="001042E6" w:rsidP="0035282F">
      <w:pPr>
        <w:spacing w:line="240" w:lineRule="auto"/>
        <w:rPr>
          <w:sz w:val="24"/>
          <w:szCs w:val="24"/>
        </w:rPr>
      </w:pPr>
      <w:r>
        <w:rPr>
          <w:i/>
          <w:iCs/>
          <w:sz w:val="24"/>
          <w:szCs w:val="24"/>
        </w:rPr>
        <w:tab/>
      </w:r>
      <w:r>
        <w:rPr>
          <w:i/>
          <w:iCs/>
          <w:sz w:val="24"/>
          <w:szCs w:val="24"/>
        </w:rPr>
        <w:tab/>
      </w:r>
      <w:r>
        <w:rPr>
          <w:i/>
          <w:iCs/>
          <w:sz w:val="24"/>
          <w:szCs w:val="24"/>
        </w:rPr>
        <w:tab/>
      </w:r>
      <w:r w:rsidR="00376524">
        <w:rPr>
          <w:sz w:val="24"/>
          <w:szCs w:val="24"/>
        </w:rPr>
        <w:t>DETERMINE if the child is on the left or right side of node</w:t>
      </w:r>
    </w:p>
    <w:p w14:paraId="5BD4AD7F" w14:textId="3647E486" w:rsidR="00905514" w:rsidRDefault="00905514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ASSIGN a new node called child with node’s left/right </w:t>
      </w:r>
      <w:r w:rsidR="00972E29">
        <w:rPr>
          <w:sz w:val="24"/>
          <w:szCs w:val="24"/>
        </w:rPr>
        <w:t>child node</w:t>
      </w:r>
    </w:p>
    <w:p w14:paraId="253D107E" w14:textId="4A7437F0" w:rsidR="00972E29" w:rsidRDefault="00972E29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CREATE temporary Node to hold node</w:t>
      </w:r>
    </w:p>
    <w:p w14:paraId="60B5101F" w14:textId="77265D8D" w:rsidR="009C3580" w:rsidRDefault="009C3580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ET node to its child node</w:t>
      </w:r>
    </w:p>
    <w:p w14:paraId="48F4F792" w14:textId="4046A2E9" w:rsidR="009C3580" w:rsidRDefault="009C3580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ELETE the temporary Node</w:t>
      </w:r>
    </w:p>
    <w:p w14:paraId="0C141E92" w14:textId="6A089A5B" w:rsidR="009C3580" w:rsidRDefault="009C3580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END IF, ELSE IF, ELSE</w:t>
      </w:r>
    </w:p>
    <w:p w14:paraId="68BC5942" w14:textId="5E82C490" w:rsidR="009C3580" w:rsidRDefault="009C3580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END IF, ELSE IF, ELSE</w:t>
      </w:r>
    </w:p>
    <w:p w14:paraId="0FD531FF" w14:textId="1206A054" w:rsidR="009C3580" w:rsidRDefault="009C3580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Pass out: None</w:t>
      </w:r>
    </w:p>
    <w:p w14:paraId="1E7AF33C" w14:textId="77C00C2A" w:rsidR="009C3580" w:rsidRDefault="009C3580" w:rsidP="00C02DA6">
      <w:pPr>
        <w:spacing w:line="240" w:lineRule="auto"/>
        <w:rPr>
          <w:sz w:val="24"/>
          <w:szCs w:val="24"/>
        </w:rPr>
      </w:pPr>
      <w:r>
        <w:rPr>
          <w:i/>
          <w:iCs/>
          <w:sz w:val="24"/>
          <w:szCs w:val="24"/>
        </w:rPr>
        <w:t>End function</w:t>
      </w:r>
    </w:p>
    <w:p w14:paraId="0DA0D161" w14:textId="77777777" w:rsidR="009C3580" w:rsidRDefault="009C3580" w:rsidP="0035282F">
      <w:pPr>
        <w:spacing w:line="240" w:lineRule="auto"/>
        <w:rPr>
          <w:sz w:val="24"/>
          <w:szCs w:val="24"/>
        </w:rPr>
      </w:pPr>
    </w:p>
    <w:p w14:paraId="0E3626E6" w14:textId="72539B8F" w:rsidR="00A24357" w:rsidRDefault="00A24357" w:rsidP="00C02DA6">
      <w:pPr>
        <w:pBdr>
          <w:bottom w:val="single" w:sz="4" w:space="1" w:color="auto"/>
        </w:pBdr>
        <w:spacing w:line="240" w:lineRule="auto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Function </w:t>
      </w:r>
      <w:proofErr w:type="gramStart"/>
      <w:r>
        <w:rPr>
          <w:i/>
          <w:iCs/>
          <w:sz w:val="24"/>
          <w:szCs w:val="24"/>
        </w:rPr>
        <w:t>Search(</w:t>
      </w:r>
      <w:proofErr w:type="gramEnd"/>
      <w:r>
        <w:rPr>
          <w:i/>
          <w:iCs/>
          <w:sz w:val="24"/>
          <w:szCs w:val="24"/>
        </w:rPr>
        <w:t xml:space="preserve">string </w:t>
      </w:r>
      <w:proofErr w:type="spellStart"/>
      <w:r>
        <w:rPr>
          <w:i/>
          <w:iCs/>
          <w:sz w:val="24"/>
          <w:szCs w:val="24"/>
        </w:rPr>
        <w:t>bidId</w:t>
      </w:r>
      <w:proofErr w:type="spellEnd"/>
      <w:r>
        <w:rPr>
          <w:i/>
          <w:iCs/>
          <w:sz w:val="24"/>
          <w:szCs w:val="24"/>
        </w:rPr>
        <w:t>)</w:t>
      </w:r>
    </w:p>
    <w:p w14:paraId="5B97F45F" w14:textId="79E7CF75" w:rsidR="00895737" w:rsidRDefault="00895737" w:rsidP="0035282F">
      <w:pPr>
        <w:spacing w:line="240" w:lineRule="auto"/>
        <w:rPr>
          <w:sz w:val="24"/>
          <w:szCs w:val="24"/>
        </w:rPr>
      </w:pPr>
      <w:r>
        <w:rPr>
          <w:i/>
          <w:iCs/>
          <w:sz w:val="24"/>
          <w:szCs w:val="24"/>
        </w:rPr>
        <w:tab/>
      </w:r>
      <w:r>
        <w:rPr>
          <w:sz w:val="24"/>
          <w:szCs w:val="24"/>
        </w:rPr>
        <w:t xml:space="preserve">Pass in: </w:t>
      </w:r>
      <w:proofErr w:type="spellStart"/>
      <w:r>
        <w:rPr>
          <w:sz w:val="24"/>
          <w:szCs w:val="24"/>
        </w:rPr>
        <w:t>bidId</w:t>
      </w:r>
      <w:proofErr w:type="spellEnd"/>
      <w:r>
        <w:rPr>
          <w:sz w:val="24"/>
          <w:szCs w:val="24"/>
        </w:rPr>
        <w:t xml:space="preserve"> of the desired node</w:t>
      </w:r>
    </w:p>
    <w:p w14:paraId="497A7E1E" w14:textId="66A99DE4" w:rsidR="00895737" w:rsidRDefault="00895737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847E21">
        <w:rPr>
          <w:sz w:val="24"/>
          <w:szCs w:val="24"/>
        </w:rPr>
        <w:t>CREATE a Node for tracking (</w:t>
      </w:r>
      <w:proofErr w:type="spellStart"/>
      <w:r w:rsidR="00847E21">
        <w:rPr>
          <w:sz w:val="24"/>
          <w:szCs w:val="24"/>
        </w:rPr>
        <w:t>currentNode</w:t>
      </w:r>
      <w:proofErr w:type="spellEnd"/>
      <w:r w:rsidR="00847E21">
        <w:rPr>
          <w:sz w:val="24"/>
          <w:szCs w:val="24"/>
        </w:rPr>
        <w:t>)</w:t>
      </w:r>
    </w:p>
    <w:p w14:paraId="721DEEC8" w14:textId="7AA38D12" w:rsidR="00847E21" w:rsidRDefault="00847E21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ASSIGN </w:t>
      </w:r>
      <w:proofErr w:type="spellStart"/>
      <w:r>
        <w:rPr>
          <w:sz w:val="24"/>
          <w:szCs w:val="24"/>
        </w:rPr>
        <w:t>currentNode</w:t>
      </w:r>
      <w:proofErr w:type="spellEnd"/>
      <w:r>
        <w:rPr>
          <w:sz w:val="24"/>
          <w:szCs w:val="24"/>
        </w:rPr>
        <w:t xml:space="preserve"> with the root node</w:t>
      </w:r>
    </w:p>
    <w:p w14:paraId="6E4DCDB6" w14:textId="3B94585C" w:rsidR="00ED23EA" w:rsidRDefault="00ED23EA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WHILE </w:t>
      </w:r>
      <w:proofErr w:type="spellStart"/>
      <w:r>
        <w:rPr>
          <w:sz w:val="24"/>
          <w:szCs w:val="24"/>
        </w:rPr>
        <w:t>currentNode</w:t>
      </w:r>
      <w:proofErr w:type="spellEnd"/>
      <w:r>
        <w:rPr>
          <w:sz w:val="24"/>
          <w:szCs w:val="24"/>
        </w:rPr>
        <w:t xml:space="preserve"> is not null</w:t>
      </w:r>
    </w:p>
    <w:p w14:paraId="5AF73B90" w14:textId="7C95A575" w:rsidR="00ED23EA" w:rsidRDefault="00ED23EA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IF </w:t>
      </w:r>
      <w:proofErr w:type="spellStart"/>
      <w:r>
        <w:rPr>
          <w:sz w:val="24"/>
          <w:szCs w:val="24"/>
        </w:rPr>
        <w:t>currentNode’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idId</w:t>
      </w:r>
      <w:proofErr w:type="spellEnd"/>
      <w:r>
        <w:rPr>
          <w:sz w:val="24"/>
          <w:szCs w:val="24"/>
        </w:rPr>
        <w:t xml:space="preserve"> matches </w:t>
      </w:r>
      <w:proofErr w:type="spellStart"/>
      <w:r>
        <w:rPr>
          <w:sz w:val="24"/>
          <w:szCs w:val="24"/>
        </w:rPr>
        <w:t>bidId</w:t>
      </w:r>
      <w:proofErr w:type="spellEnd"/>
    </w:p>
    <w:p w14:paraId="48754D39" w14:textId="7B7F68FC" w:rsidR="00D205AC" w:rsidRDefault="00D205AC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RETURN </w:t>
      </w:r>
      <w:proofErr w:type="spellStart"/>
      <w:r>
        <w:rPr>
          <w:sz w:val="24"/>
          <w:szCs w:val="24"/>
        </w:rPr>
        <w:t>currentNode’s</w:t>
      </w:r>
      <w:proofErr w:type="spellEnd"/>
      <w:r>
        <w:rPr>
          <w:sz w:val="24"/>
          <w:szCs w:val="24"/>
        </w:rPr>
        <w:t xml:space="preserve"> Bid</w:t>
      </w:r>
    </w:p>
    <w:p w14:paraId="25AA877F" w14:textId="0C922554" w:rsidR="00D205AC" w:rsidRDefault="00D205AC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ELSE IF </w:t>
      </w:r>
      <w:proofErr w:type="spellStart"/>
      <w:r>
        <w:rPr>
          <w:sz w:val="24"/>
          <w:szCs w:val="24"/>
        </w:rPr>
        <w:t>currentNode’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idId</w:t>
      </w:r>
      <w:proofErr w:type="spellEnd"/>
      <w:r w:rsidR="00CC6936">
        <w:rPr>
          <w:sz w:val="24"/>
          <w:szCs w:val="24"/>
        </w:rPr>
        <w:t xml:space="preserve"> is greater than </w:t>
      </w:r>
      <w:proofErr w:type="spellStart"/>
      <w:r w:rsidR="00CC6936">
        <w:rPr>
          <w:sz w:val="24"/>
          <w:szCs w:val="24"/>
        </w:rPr>
        <w:t>bidId</w:t>
      </w:r>
      <w:proofErr w:type="spellEnd"/>
    </w:p>
    <w:p w14:paraId="16229319" w14:textId="5430E0DD" w:rsidR="00CC6936" w:rsidRDefault="00CC6936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D3A7A">
        <w:rPr>
          <w:sz w:val="24"/>
          <w:szCs w:val="24"/>
        </w:rPr>
        <w:t xml:space="preserve">SET </w:t>
      </w:r>
      <w:proofErr w:type="spellStart"/>
      <w:r w:rsidR="00CD3A7A">
        <w:rPr>
          <w:sz w:val="24"/>
          <w:szCs w:val="24"/>
        </w:rPr>
        <w:t>currentNode</w:t>
      </w:r>
      <w:proofErr w:type="spellEnd"/>
      <w:r w:rsidR="00CD3A7A">
        <w:rPr>
          <w:sz w:val="24"/>
          <w:szCs w:val="24"/>
        </w:rPr>
        <w:t xml:space="preserve"> to </w:t>
      </w:r>
      <w:proofErr w:type="spellStart"/>
      <w:r w:rsidR="00CD3A7A">
        <w:rPr>
          <w:sz w:val="24"/>
          <w:szCs w:val="24"/>
        </w:rPr>
        <w:t>currentNode’s</w:t>
      </w:r>
      <w:proofErr w:type="spellEnd"/>
      <w:r w:rsidR="00CD3A7A">
        <w:rPr>
          <w:sz w:val="24"/>
          <w:szCs w:val="24"/>
        </w:rPr>
        <w:t xml:space="preserve"> left child</w:t>
      </w:r>
    </w:p>
    <w:p w14:paraId="1D715402" w14:textId="5A3E6846" w:rsidR="00CD3A7A" w:rsidRDefault="00CD3A7A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ELSE</w:t>
      </w:r>
    </w:p>
    <w:p w14:paraId="7248A8F2" w14:textId="5584B2C9" w:rsidR="00CD3A7A" w:rsidRDefault="00CD3A7A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ET </w:t>
      </w:r>
      <w:proofErr w:type="spellStart"/>
      <w:r>
        <w:rPr>
          <w:sz w:val="24"/>
          <w:szCs w:val="24"/>
        </w:rPr>
        <w:t>currentNode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currentNode’s</w:t>
      </w:r>
      <w:proofErr w:type="spellEnd"/>
      <w:r>
        <w:rPr>
          <w:sz w:val="24"/>
          <w:szCs w:val="24"/>
        </w:rPr>
        <w:t xml:space="preserve"> right child</w:t>
      </w:r>
    </w:p>
    <w:p w14:paraId="470B0E62" w14:textId="6EFFE2E9" w:rsidR="00CD3A7A" w:rsidRDefault="00CD3A7A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END IF, ELSE IF, ELSE</w:t>
      </w:r>
    </w:p>
    <w:p w14:paraId="473EE8B7" w14:textId="13AB88EF" w:rsidR="00CD3A7A" w:rsidRDefault="00CD3A7A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END WHILE</w:t>
      </w:r>
    </w:p>
    <w:p w14:paraId="3ADF293C" w14:textId="1A2206E9" w:rsidR="00CD3A7A" w:rsidRDefault="00CD3A7A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RETURN empty Bid</w:t>
      </w:r>
    </w:p>
    <w:p w14:paraId="2B0D6664" w14:textId="6734A13F" w:rsidR="00CD3A7A" w:rsidRDefault="00CD3A7A" w:rsidP="0035282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Pass out: </w:t>
      </w:r>
      <w:r w:rsidR="009C427F">
        <w:rPr>
          <w:sz w:val="24"/>
          <w:szCs w:val="24"/>
        </w:rPr>
        <w:t xml:space="preserve">Found Bid or empty Bid if no node has a matching </w:t>
      </w:r>
      <w:proofErr w:type="spellStart"/>
      <w:r w:rsidR="009C427F">
        <w:rPr>
          <w:sz w:val="24"/>
          <w:szCs w:val="24"/>
        </w:rPr>
        <w:t>bidId</w:t>
      </w:r>
      <w:proofErr w:type="spellEnd"/>
    </w:p>
    <w:p w14:paraId="45F0DF46" w14:textId="7D671C44" w:rsidR="009C427F" w:rsidRDefault="009C427F" w:rsidP="00C02DA6">
      <w:pPr>
        <w:spacing w:line="240" w:lineRule="auto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End function</w:t>
      </w:r>
    </w:p>
    <w:p w14:paraId="2FD70150" w14:textId="77777777" w:rsidR="00C02DA6" w:rsidRDefault="00C02DA6" w:rsidP="00C02DA6">
      <w:pPr>
        <w:spacing w:line="240" w:lineRule="auto"/>
        <w:rPr>
          <w:i/>
          <w:iCs/>
          <w:sz w:val="24"/>
          <w:szCs w:val="24"/>
        </w:rPr>
      </w:pPr>
    </w:p>
    <w:p w14:paraId="2E71ABFD" w14:textId="51BC57D3" w:rsidR="00C02DA6" w:rsidRDefault="00BF7BBE" w:rsidP="009D31F1">
      <w:pPr>
        <w:pBdr>
          <w:bottom w:val="single" w:sz="4" w:space="1" w:color="auto"/>
        </w:pBdr>
        <w:spacing w:line="240" w:lineRule="auto"/>
        <w:rPr>
          <w:sz w:val="24"/>
          <w:szCs w:val="24"/>
        </w:rPr>
      </w:pPr>
      <w:r>
        <w:rPr>
          <w:i/>
          <w:iCs/>
          <w:sz w:val="24"/>
          <w:szCs w:val="24"/>
        </w:rPr>
        <w:t xml:space="preserve">Function </w:t>
      </w:r>
      <w:proofErr w:type="spellStart"/>
      <w:proofErr w:type="gramStart"/>
      <w:r w:rsidR="00F45F9A">
        <w:rPr>
          <w:i/>
          <w:iCs/>
          <w:sz w:val="24"/>
          <w:szCs w:val="24"/>
        </w:rPr>
        <w:t>i</w:t>
      </w:r>
      <w:r>
        <w:rPr>
          <w:i/>
          <w:iCs/>
          <w:sz w:val="24"/>
          <w:szCs w:val="24"/>
        </w:rPr>
        <w:t>nOrder</w:t>
      </w:r>
      <w:proofErr w:type="spellEnd"/>
      <w:r>
        <w:rPr>
          <w:i/>
          <w:iCs/>
          <w:sz w:val="24"/>
          <w:szCs w:val="24"/>
        </w:rPr>
        <w:t>(</w:t>
      </w:r>
      <w:proofErr w:type="gramEnd"/>
      <w:r w:rsidR="00F45F9A">
        <w:rPr>
          <w:i/>
          <w:iCs/>
          <w:sz w:val="24"/>
          <w:szCs w:val="24"/>
        </w:rPr>
        <w:t>Node node</w:t>
      </w:r>
      <w:r>
        <w:rPr>
          <w:i/>
          <w:iCs/>
          <w:sz w:val="24"/>
          <w:szCs w:val="24"/>
        </w:rPr>
        <w:t>)</w:t>
      </w:r>
      <w:r w:rsidR="00E4122C">
        <w:rPr>
          <w:i/>
          <w:iCs/>
          <w:sz w:val="24"/>
          <w:szCs w:val="24"/>
        </w:rPr>
        <w:t xml:space="preserve"> </w:t>
      </w:r>
      <w:r w:rsidR="00E4122C">
        <w:rPr>
          <w:sz w:val="24"/>
          <w:szCs w:val="24"/>
        </w:rPr>
        <w:t>(Print all bids)</w:t>
      </w:r>
    </w:p>
    <w:p w14:paraId="22443F4F" w14:textId="50CBA1C8" w:rsidR="00E4122C" w:rsidRDefault="00E4122C" w:rsidP="00C02DA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Pass in: No</w:t>
      </w:r>
      <w:r w:rsidR="00055844">
        <w:rPr>
          <w:sz w:val="24"/>
          <w:szCs w:val="24"/>
        </w:rPr>
        <w:t>de to start at</w:t>
      </w:r>
    </w:p>
    <w:p w14:paraId="3CA669A2" w14:textId="7E5E1DDE" w:rsidR="00055844" w:rsidRDefault="00055844" w:rsidP="00C02DA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IF node is null</w:t>
      </w:r>
    </w:p>
    <w:p w14:paraId="2E090576" w14:textId="0600C18A" w:rsidR="00055844" w:rsidRDefault="00055844" w:rsidP="00C02DA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RETURN</w:t>
      </w:r>
    </w:p>
    <w:p w14:paraId="2D3DC9AD" w14:textId="26F6BBA0" w:rsidR="00055844" w:rsidRDefault="00055844" w:rsidP="00C02DA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END IF</w:t>
      </w:r>
    </w:p>
    <w:p w14:paraId="3319B600" w14:textId="17DD94DD" w:rsidR="00055844" w:rsidRDefault="00055844" w:rsidP="00C02DA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IF</w:t>
      </w:r>
      <w:r w:rsidR="00FE278B">
        <w:rPr>
          <w:sz w:val="24"/>
          <w:szCs w:val="24"/>
        </w:rPr>
        <w:t xml:space="preserve"> node’s left child is not null</w:t>
      </w:r>
    </w:p>
    <w:p w14:paraId="07FB010A" w14:textId="4DB2B81E" w:rsidR="00FE278B" w:rsidRDefault="00FE278B" w:rsidP="00C02DA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Call: </w:t>
      </w:r>
      <w:proofErr w:type="spellStart"/>
      <w:proofErr w:type="gramStart"/>
      <w:r>
        <w:rPr>
          <w:sz w:val="24"/>
          <w:szCs w:val="24"/>
        </w:rPr>
        <w:t>inOrder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node’s left child)</w:t>
      </w:r>
    </w:p>
    <w:p w14:paraId="3E8B3603" w14:textId="12F50F4A" w:rsidR="00FE278B" w:rsidRDefault="00FE278B" w:rsidP="00C02DA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END IF</w:t>
      </w:r>
    </w:p>
    <w:p w14:paraId="79A9EA6D" w14:textId="53D68CCB" w:rsidR="00FE278B" w:rsidRDefault="00FE278B" w:rsidP="00C02DA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  <w:t>Print node’s bid</w:t>
      </w:r>
    </w:p>
    <w:p w14:paraId="16A95DF9" w14:textId="34692BFB" w:rsidR="00FE278B" w:rsidRDefault="00FE278B" w:rsidP="00C02DA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9D31F1">
        <w:rPr>
          <w:sz w:val="24"/>
          <w:szCs w:val="24"/>
        </w:rPr>
        <w:t xml:space="preserve">Call: </w:t>
      </w:r>
      <w:proofErr w:type="spellStart"/>
      <w:proofErr w:type="gramStart"/>
      <w:r w:rsidR="009D31F1">
        <w:rPr>
          <w:sz w:val="24"/>
          <w:szCs w:val="24"/>
        </w:rPr>
        <w:t>inOrder</w:t>
      </w:r>
      <w:proofErr w:type="spellEnd"/>
      <w:r w:rsidR="009D31F1">
        <w:rPr>
          <w:sz w:val="24"/>
          <w:szCs w:val="24"/>
        </w:rPr>
        <w:t>(</w:t>
      </w:r>
      <w:proofErr w:type="gramEnd"/>
      <w:r w:rsidR="009D31F1">
        <w:rPr>
          <w:sz w:val="24"/>
          <w:szCs w:val="24"/>
        </w:rPr>
        <w:t>node’s right child)</w:t>
      </w:r>
    </w:p>
    <w:p w14:paraId="566243C3" w14:textId="4C0FE67D" w:rsidR="009D31F1" w:rsidRPr="009D31F1" w:rsidRDefault="009D31F1" w:rsidP="00C02DA6">
      <w:pPr>
        <w:spacing w:line="240" w:lineRule="auto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End function</w:t>
      </w:r>
    </w:p>
    <w:p w14:paraId="777D4246" w14:textId="1B648040" w:rsidR="00E4122C" w:rsidRPr="00E4122C" w:rsidRDefault="00E4122C" w:rsidP="00C02DA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14:paraId="59DC2A60" w14:textId="77777777" w:rsidR="009C427F" w:rsidRDefault="009C427F" w:rsidP="0035282F">
      <w:pPr>
        <w:spacing w:line="240" w:lineRule="auto"/>
        <w:rPr>
          <w:sz w:val="24"/>
          <w:szCs w:val="24"/>
        </w:rPr>
      </w:pPr>
    </w:p>
    <w:p w14:paraId="71C7D6A0" w14:textId="77777777" w:rsidR="009C427F" w:rsidRPr="009C427F" w:rsidRDefault="009C427F" w:rsidP="0035282F">
      <w:pPr>
        <w:spacing w:line="240" w:lineRule="auto"/>
        <w:rPr>
          <w:sz w:val="24"/>
          <w:szCs w:val="24"/>
        </w:rPr>
      </w:pPr>
    </w:p>
    <w:p w14:paraId="670EC6ED" w14:textId="77777777" w:rsidR="0022026E" w:rsidRPr="0022026E" w:rsidRDefault="0022026E" w:rsidP="0035282F">
      <w:pPr>
        <w:spacing w:line="240" w:lineRule="auto"/>
        <w:rPr>
          <w:sz w:val="24"/>
          <w:szCs w:val="24"/>
        </w:rPr>
      </w:pPr>
    </w:p>
    <w:sectPr w:rsidR="0022026E" w:rsidRPr="002202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NjezNDOyMDQ3sbRU0lEKTi0uzszPAykwrAUAVGH6MSwAAAA="/>
  </w:docVars>
  <w:rsids>
    <w:rsidRoot w:val="00FD51ED"/>
    <w:rsid w:val="00055844"/>
    <w:rsid w:val="001042E6"/>
    <w:rsid w:val="00171C83"/>
    <w:rsid w:val="001D3B0D"/>
    <w:rsid w:val="002157AC"/>
    <w:rsid w:val="0022026E"/>
    <w:rsid w:val="00231290"/>
    <w:rsid w:val="00240E93"/>
    <w:rsid w:val="00311FD1"/>
    <w:rsid w:val="00340672"/>
    <w:rsid w:val="0035282F"/>
    <w:rsid w:val="003544B7"/>
    <w:rsid w:val="00376524"/>
    <w:rsid w:val="003F368F"/>
    <w:rsid w:val="0046197C"/>
    <w:rsid w:val="004B445B"/>
    <w:rsid w:val="00515A7D"/>
    <w:rsid w:val="005951F7"/>
    <w:rsid w:val="005C5440"/>
    <w:rsid w:val="006105F1"/>
    <w:rsid w:val="00632DF7"/>
    <w:rsid w:val="006624EC"/>
    <w:rsid w:val="00737312"/>
    <w:rsid w:val="00747A05"/>
    <w:rsid w:val="0076716A"/>
    <w:rsid w:val="007F479E"/>
    <w:rsid w:val="0081467F"/>
    <w:rsid w:val="00847E21"/>
    <w:rsid w:val="00850FE9"/>
    <w:rsid w:val="00895737"/>
    <w:rsid w:val="008A4724"/>
    <w:rsid w:val="008F5D53"/>
    <w:rsid w:val="00905514"/>
    <w:rsid w:val="00972E29"/>
    <w:rsid w:val="009973C1"/>
    <w:rsid w:val="009C3580"/>
    <w:rsid w:val="009C427F"/>
    <w:rsid w:val="009D31F1"/>
    <w:rsid w:val="009D508C"/>
    <w:rsid w:val="00A06B82"/>
    <w:rsid w:val="00A24357"/>
    <w:rsid w:val="00A31DD1"/>
    <w:rsid w:val="00A6207A"/>
    <w:rsid w:val="00A9491C"/>
    <w:rsid w:val="00AF6C49"/>
    <w:rsid w:val="00B14CD1"/>
    <w:rsid w:val="00B418A6"/>
    <w:rsid w:val="00BB3FF0"/>
    <w:rsid w:val="00BF7BBE"/>
    <w:rsid w:val="00C02DA6"/>
    <w:rsid w:val="00C10BDD"/>
    <w:rsid w:val="00C42AB9"/>
    <w:rsid w:val="00CC4FEC"/>
    <w:rsid w:val="00CC6936"/>
    <w:rsid w:val="00CD3A7A"/>
    <w:rsid w:val="00D205AC"/>
    <w:rsid w:val="00D26E25"/>
    <w:rsid w:val="00D366D0"/>
    <w:rsid w:val="00D553D8"/>
    <w:rsid w:val="00D73B85"/>
    <w:rsid w:val="00DE1EC7"/>
    <w:rsid w:val="00E4122C"/>
    <w:rsid w:val="00E67563"/>
    <w:rsid w:val="00ED23EA"/>
    <w:rsid w:val="00F25713"/>
    <w:rsid w:val="00F45F9A"/>
    <w:rsid w:val="00FD025B"/>
    <w:rsid w:val="00FD51ED"/>
    <w:rsid w:val="00FE2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EE2E3"/>
  <w15:chartTrackingRefBased/>
  <w15:docId w15:val="{42DFA3B1-4544-41E1-B16E-9698CB58F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4</TotalTime>
  <Pages>4</Pages>
  <Words>528</Words>
  <Characters>3010</Characters>
  <Application>Microsoft Office Word</Application>
  <DocSecurity>0</DocSecurity>
  <Lines>25</Lines>
  <Paragraphs>7</Paragraphs>
  <ScaleCrop>false</ScaleCrop>
  <Company/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Frey</dc:creator>
  <cp:keywords/>
  <dc:description/>
  <cp:lastModifiedBy>Austin Frey</cp:lastModifiedBy>
  <cp:revision>68</cp:revision>
  <dcterms:created xsi:type="dcterms:W3CDTF">2022-11-26T12:01:00Z</dcterms:created>
  <dcterms:modified xsi:type="dcterms:W3CDTF">2022-11-27T22:05:00Z</dcterms:modified>
</cp:coreProperties>
</file>